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Position</w:t>
      </w:r>
    </w:p>
    <w:bookmarkStart w:id="21" w:name="X9dd76ffe753dcc380734bb8e3307d2f387e00ae"/>
    <w:p>
      <w:pPr>
        <w:pStyle w:val="Heading1"/>
      </w:pPr>
      <w:r>
        <w:t xml:space="preserve">Internship Application Letter for Oceanograph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Sydney Institute of Marine Science (SIMS)</w:t>
      </w:r>
      <w:r>
        <w:br/>
      </w:r>
      <w:r>
        <w:t xml:space="preserve">Mosman, NSW 2088</w:t>
      </w:r>
      <w:r>
        <w:br/>
      </w:r>
      <w:r>
        <w:t xml:space="preserve">Australia</w:t>
      </w:r>
    </w:p>
    <w:bookmarkStart w:id="20" w:name="X5ccd748465dbe1e79a949254df4e064c12b0787"/>
    <w:p>
      <w:pPr>
        <w:pStyle w:val="Heading2"/>
      </w:pPr>
      <w:r>
        <w:t xml:space="preserve">Subject: Internship Application Letter for Oceanographer Position in Australia Sydney</w:t>
      </w:r>
    </w:p>
    <w:p>
      <w:pPr>
        <w:pStyle w:val="FirstParagraph"/>
      </w:pPr>
      <w:r>
        <w:t xml:space="preserve">Dear Hiring Committee,</w:t>
      </w:r>
    </w:p>
    <w:p>
      <w:pPr>
        <w:pStyle w:val="BodyText"/>
      </w:pPr>
      <w:r>
        <w:t xml:space="preserve">I am writing with profound enthusiasm to submit my application for the Oceanographer Internship position at the Sydney Institute of Marine Science (SIMS), a premier institution leading marine research initiatives across Australia Sydney. As a final-year Master of Oceanography candidate at the University of Technology Sydney, I have meticulously aligned my academic trajectory and practical experiences with this opportunity, driven by an unwavering commitment to advancing ocean conservation in one of the world’s most biodiverse marine environments. This</w:t>
      </w:r>
      <w:r>
        <w:t xml:space="preserve"> </w:t>
      </w:r>
      <w:r>
        <w:rPr>
          <w:bCs/>
          <w:b/>
        </w:rPr>
        <w:t xml:space="preserve">Internship Application Letter</w:t>
      </w:r>
      <w:r>
        <w:t xml:space="preserve"> </w:t>
      </w:r>
      <w:r>
        <w:t xml:space="preserve">represents not merely a professional aspiration but a deeply personal mission to contribute meaningfully to the future of Australia Sydney's coastal ecosystems.</w:t>
      </w:r>
    </w:p>
    <w:p>
      <w:pPr>
        <w:pStyle w:val="BodyText"/>
      </w:pPr>
      <w:r>
        <w:t xml:space="preserve">The unparalleled scientific significance of Australia Sydney’s marine corridor—spanning from the Great Barrier Reef’s northern reaches to the temperate waters surrounding Port Jackson—has captivated me since my undergraduate research on microplastic dispersion patterns in Botany Bay. During my fieldwork with NSW Marine Parks Authority, I documented sediment transport dynamics amid Sydney Harbour’s complex tidal systems, directly engaging with challenges that resonate with SIMS’ current projects on urban coastal resilience. My thesis,</w:t>
      </w:r>
      <w:r>
        <w:t xml:space="preserve"> </w:t>
      </w:r>
      <w:r>
        <w:rPr>
          <w:iCs/>
          <w:i/>
        </w:rPr>
        <w:t xml:space="preserve">"Thermal Anomaly Impact on Kelp Forest Biodiversity in the Tasman Sea,"</w:t>
      </w:r>
      <w:r>
        <w:t xml:space="preserve"> </w:t>
      </w:r>
      <w:r>
        <w:t xml:space="preserve">required deploying autonomous underwater vehicles (AUVs) and processing satellite sea surface temperature data—skills I now seek to refine under your expert supervision. This work culminated in a publication in the *Journal of Coastal Research*, reinforcing my capacity to deliver actionable insights for marine scientists across Australia Sydney.</w:t>
      </w:r>
    </w:p>
    <w:p>
      <w:pPr>
        <w:pStyle w:val="BodyText"/>
      </w:pPr>
      <w:r>
        <w:t xml:space="preserve">What particularly draws me to SIMS is your pioneering work with the Australian Marine Parks Network and collaborative partnerships with the CSIRO’s Oceans &amp; Atmosphere division. I was deeply impressed by your recent study on mangrove carbon sequestration in the Georges River estuary—a project I believe could be enhanced by integrating my proficiency in GIS spatial analysis and Python-based data visualization tools. My internship at the Australian Institute of Marine Science (AIMS) equipped me with hands-on experience using CTD sensors, multibeam sonar, and bioacoustic monitoring systems during coral bleaching assessments in the Lizard Island region. These experiences have instilled in me a systematic approach to field operations while respecting the delicate balance required when working within sensitive habitats like those surrounding Australia Sydney’s urban coastline.</w:t>
      </w:r>
    </w:p>
    <w:p>
      <w:pPr>
        <w:pStyle w:val="BodyText"/>
      </w:pPr>
      <w:r>
        <w:t xml:space="preserve">My technical competencies extend beyond data collection to rigorous scientific communication and cross-cultural collaboration—essential for an</w:t>
      </w:r>
      <w:r>
        <w:t xml:space="preserve"> </w:t>
      </w:r>
      <w:r>
        <w:rPr>
          <w:bCs/>
          <w:b/>
        </w:rPr>
        <w:t xml:space="preserve">Oceanographer</w:t>
      </w:r>
      <w:r>
        <w:t xml:space="preserve"> </w:t>
      </w:r>
      <w:r>
        <w:t xml:space="preserve">operating in Australia Sydney’s dynamic research ecosystem. I am fluent in Spanish (from fieldwork in Chilean Patagonia) and possess advanced certifications in marine safety protocols from the Australian Maritime Safety Authority. During a collaborative project with the University of New South Wales, I co-developed an educational module on ocean acidification for local schools, which was adopted by Sydney’s Department of Education. This experience underscored my belief that effective ocean stewardship requires not only scientific rigor but also community engagement—a principle I would champion during this internship.</w:t>
      </w:r>
    </w:p>
    <w:p>
      <w:pPr>
        <w:pStyle w:val="BodyText"/>
      </w:pPr>
      <w:r>
        <w:t xml:space="preserve">The decision to pursue this opportunity in Australia Sydney represents a strategic convergence of personal passion and professional purpose. Growing up near the NSW coastline, I witnessed firsthand how marine health impacts local fisheries and cultural heritage sites like the Aboriginal rock carvings along La Perouse. My volunteer work with the Oceanwatch Australia initiative—monitoring plastic pollution in Manly Cove—reinforced that Sydney’s coastal challenges demand integrated solutions. SIMS’ focus on "Urban Ocean Futures" directly addresses this nexus of science, policy, and community action, making it the ideal environment for me to grow as an</w:t>
      </w:r>
      <w:r>
        <w:t xml:space="preserve"> </w:t>
      </w:r>
      <w:r>
        <w:rPr>
          <w:bCs/>
          <w:b/>
        </w:rPr>
        <w:t xml:space="preserve">Oceanographer</w:t>
      </w:r>
      <w:r>
        <w:t xml:space="preserve">. I am particularly eager to contribute to your ongoing work with the Sydney Harbour Trust on sustainable port development protocols.</w:t>
      </w:r>
    </w:p>
    <w:p>
      <w:pPr>
        <w:pStyle w:val="BodyText"/>
      </w:pPr>
      <w:r>
        <w:t xml:space="preserve">I have attached my CV and academic transcripts for your review. My academic record (GPA: 7.2/8.0) includes honors in Physical Oceanography and a research grant from the Australian Research Council for my study on storm surge modeling in Sydney’s estuarine systems. I am confident that my blend of field expertise, technical skills, and cultural adaptability will enable me to quickly contribute to your team’s objectives while learning from Australia Sydney’s most distinguished marine scientists. The prospect of working alongside pioneers like Dr. Sarah Smith (SIMS’ lead on climate-resilient coral restoration) embodies the professional growth I seek.</w:t>
      </w:r>
    </w:p>
    <w:p>
      <w:pPr>
        <w:pStyle w:val="BodyText"/>
      </w:pPr>
      <w:r>
        <w:t xml:space="preserve">Thank you for considering my</w:t>
      </w:r>
      <w:r>
        <w:t xml:space="preserve"> </w:t>
      </w:r>
      <w:r>
        <w:rPr>
          <w:bCs/>
          <w:b/>
        </w:rPr>
        <w:t xml:space="preserve">Internship Application Letter</w:t>
      </w:r>
      <w:r>
        <w:t xml:space="preserve">. I am available for an interview at your earliest convenience and welcome the opportunity to discuss how my background in oceanographic research aligns with SIMS’ vision for sustainable marine management in Australia Sydney. My resume includes references from Prof. Michael Tan (University of Technology Sydney, Head of Oceanography) and Dr. Helen Chen (CSIRO Marine Science), who can attest to my fieldwork capabilities and collaborative spirit.</w:t>
      </w:r>
    </w:p>
    <w:p>
      <w:pPr>
        <w:pStyle w:val="BodyText"/>
      </w:pPr>
      <w:r>
        <w:t xml:space="preserve">I eagerly anticipate the possibility of contributing to SIMS’ mission in protecting our shared ocean heritage—a vision as vital to me as it is urgent for Australia Sydney’s future.</w:t>
      </w:r>
    </w:p>
    <w:p>
      <w:pPr>
        <w:pStyle w:val="BodyText"/>
      </w:pPr>
      <w:r>
        <w:t xml:space="preserve">Sincerely,</w:t>
      </w:r>
    </w:p>
    <w:p>
      <w:pPr>
        <w:pStyle w:val="BodyText"/>
      </w:pPr>
      <w:r>
        <w:rPr>
          <w:bCs/>
          <w:b/>
        </w:rPr>
        <w:t xml:space="preserve">[Your Full Name]</w:t>
      </w:r>
      <w:r>
        <w:br/>
      </w:r>
      <w:r>
        <w:t xml:space="preserve">Master of Oceanography Candidate, University of Technology Sydney</w:t>
      </w:r>
      <w:r>
        <w:br/>
      </w:r>
      <w:r>
        <w:t xml:space="preserve">[Your Email] | [Your Phone] | LinkedIn: linkedin.com/in/yourprofi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Position</dc:title>
  <dc:creator/>
  <dc:language>en</dc:language>
  <cp:keywords/>
  <dcterms:created xsi:type="dcterms:W3CDTF">2026-07-19T20:11:22Z</dcterms:created>
  <dcterms:modified xsi:type="dcterms:W3CDTF">2026-07-19T20:11:22Z</dcterms:modified>
</cp:coreProperties>
</file>

<file path=docProps/custom.xml><?xml version="1.0" encoding="utf-8"?>
<Properties xmlns="http://schemas.openxmlformats.org/officeDocument/2006/custom-properties" xmlns:vt="http://schemas.openxmlformats.org/officeDocument/2006/docPropsVTypes"/>
</file>